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F615C4" w:rsidRDefault="00F615C4" w:rsidP="00940FAB">
      <w:pPr>
        <w:rPr>
          <w:b/>
        </w:rPr>
      </w:pPr>
      <w:proofErr w:type="spellStart"/>
      <w:r w:rsidRPr="00F615C4">
        <w:rPr>
          <w:b/>
        </w:rPr>
        <w:t>Taahütname</w:t>
      </w:r>
      <w:proofErr w:type="spellEnd"/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8B6B59">
        <w:t>/ 202</w:t>
      </w:r>
      <w:r w:rsidR="005F0D81">
        <w:t>1</w:t>
      </w:r>
      <w:bookmarkStart w:id="0" w:name="_GoBack"/>
      <w:bookmarkEnd w:id="0"/>
      <w:r w:rsidR="00DC6904">
        <w:t xml:space="preserve">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AC62A2" w:rsidP="00E4068C">
      <w:pPr>
        <w:jc w:val="both"/>
      </w:pPr>
      <w:r>
        <w:t>2019-2020</w:t>
      </w:r>
      <w:r w:rsidR="00DC6904">
        <w:t xml:space="preserve"> Akademik Yılı Erasmus+ </w:t>
      </w:r>
      <w:r w:rsidR="003C769C">
        <w:t>Staj</w:t>
      </w:r>
      <w:r>
        <w:t xml:space="preserve"> Hareketliliği başvuruları sonucu</w:t>
      </w:r>
      <w:r w:rsidR="00F615C4">
        <w:t>nda Asıl Listede yer almaktayım. Kazanmış olduğum bu hakkımı kullanmayı taahhüt ederim. Ancak</w:t>
      </w:r>
      <w:r>
        <w:t xml:space="preserve"> Türkiye Ulusal Ajans tarafından hibe tahsisatının Ağustos ayı içerisinde</w:t>
      </w:r>
      <w:r w:rsidR="00E17985">
        <w:t xml:space="preserve"> yapılacağını bilmekteyim. </w:t>
      </w:r>
      <w:r w:rsidR="00D97FBD">
        <w:t>Ulusal Ajans</w:t>
      </w:r>
      <w:r w:rsidR="00DC6904">
        <w:t>’</w:t>
      </w:r>
      <w:r w:rsidR="00D97FBD">
        <w:t>t</w:t>
      </w:r>
      <w:r w:rsidR="00F615C4">
        <w:t>an</w:t>
      </w:r>
      <w:r w:rsidR="00DC6904">
        <w:t xml:space="preserve"> hibe tahsisatı yapılıp gönderildikten</w:t>
      </w:r>
      <w:r w:rsidR="00FB1E39">
        <w:t xml:space="preserve"> sonra </w:t>
      </w:r>
      <w:r>
        <w:t xml:space="preserve">tarafıma hibe çıkmaması durumunda </w:t>
      </w:r>
      <w:r w:rsidR="00DC6904">
        <w:t>Erasmus+ b</w:t>
      </w:r>
      <w:r>
        <w:t>aşvuru haklarım</w:t>
      </w:r>
      <w:r w:rsidR="00E17985">
        <w:t xml:space="preserve">dan vazgeçme hakkım bulunmaktadır. </w:t>
      </w:r>
    </w:p>
    <w:p w:rsidR="00E17985" w:rsidRDefault="00E17985" w:rsidP="00E4068C">
      <w:pPr>
        <w:jc w:val="both"/>
      </w:pP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E17985">
        <w:t xml:space="preserve">     </w:t>
      </w:r>
    </w:p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DM2MzW1NDBT0lEKTi0uzszPAykwrAUAZAli9SwAAAA="/>
  </w:docVars>
  <w:rsids>
    <w:rsidRoot w:val="00FE2027"/>
    <w:rsid w:val="00000B0B"/>
    <w:rsid w:val="0009585D"/>
    <w:rsid w:val="003C769C"/>
    <w:rsid w:val="004D6A17"/>
    <w:rsid w:val="00547112"/>
    <w:rsid w:val="005F0D81"/>
    <w:rsid w:val="00625582"/>
    <w:rsid w:val="006533D6"/>
    <w:rsid w:val="00682003"/>
    <w:rsid w:val="007B3620"/>
    <w:rsid w:val="008B6B59"/>
    <w:rsid w:val="00940FAB"/>
    <w:rsid w:val="009F446A"/>
    <w:rsid w:val="00A202DD"/>
    <w:rsid w:val="00AC62A2"/>
    <w:rsid w:val="00AC71FC"/>
    <w:rsid w:val="00D97FBD"/>
    <w:rsid w:val="00DC6904"/>
    <w:rsid w:val="00E05F8A"/>
    <w:rsid w:val="00E17985"/>
    <w:rsid w:val="00E4068C"/>
    <w:rsid w:val="00F615C4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B0072"/>
  <w15:docId w15:val="{2B2EEC55-5824-4D68-80D1-1DDD708CB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4</cp:revision>
  <cp:lastPrinted>2019-05-03T12:35:00Z</cp:lastPrinted>
  <dcterms:created xsi:type="dcterms:W3CDTF">2019-05-03T13:36:00Z</dcterms:created>
  <dcterms:modified xsi:type="dcterms:W3CDTF">2021-07-09T11:16:00Z</dcterms:modified>
</cp:coreProperties>
</file>